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54B4C9" w14:textId="23ED3E87" w:rsidR="00296563" w:rsidRPr="000E0E92" w:rsidRDefault="002D5A83" w:rsidP="00296563">
      <w:pPr>
        <w:pStyle w:val="NoSpacing"/>
        <w:rPr>
          <w:rFonts w:ascii="Times New Roman" w:hAnsi="Times New Roman" w:cs="Times New Roman"/>
          <w:b/>
          <w:i/>
          <w:color w:val="4D1979"/>
          <w:sz w:val="24"/>
          <w:szCs w:val="24"/>
        </w:rPr>
      </w:pPr>
      <w:r>
        <w:rPr>
          <w:rFonts w:ascii="Times New Roman" w:hAnsi="Times New Roman" w:cs="Times New Roman"/>
          <w:b/>
          <w:i/>
          <w:color w:val="4D1979"/>
          <w:sz w:val="24"/>
          <w:szCs w:val="24"/>
        </w:rPr>
        <w:t>PROPHY</w:t>
      </w:r>
      <w:r w:rsidR="00B16AA6">
        <w:rPr>
          <w:rFonts w:ascii="Times New Roman" w:hAnsi="Times New Roman" w:cs="Times New Roman"/>
          <w:b/>
          <w:i/>
          <w:color w:val="4D1979"/>
          <w:sz w:val="24"/>
          <w:szCs w:val="24"/>
        </w:rPr>
        <w:t xml:space="preserve"> POLISHING</w:t>
      </w:r>
      <w:r>
        <w:rPr>
          <w:rFonts w:ascii="Times New Roman" w:hAnsi="Times New Roman" w:cs="Times New Roman"/>
          <w:b/>
          <w:i/>
          <w:color w:val="4D1979"/>
          <w:sz w:val="24"/>
          <w:szCs w:val="24"/>
        </w:rPr>
        <w:t xml:space="preserve"> STRIPS</w:t>
      </w:r>
    </w:p>
    <w:p w14:paraId="7F15DF3B" w14:textId="77777777" w:rsidR="00B631AC" w:rsidRDefault="00B631AC" w:rsidP="002B2646">
      <w:pPr>
        <w:pStyle w:val="NoSpacing"/>
        <w:jc w:val="both"/>
      </w:pPr>
    </w:p>
    <w:p w14:paraId="3710E510" w14:textId="565F1D07" w:rsidR="000F707C" w:rsidRPr="001F234C" w:rsidRDefault="00D7447E" w:rsidP="002B2646">
      <w:pPr>
        <w:pStyle w:val="NoSpacing"/>
        <w:jc w:val="both"/>
        <w:rPr>
          <w:rFonts w:ascii="Times New Roman" w:hAnsi="Times New Roman" w:cs="Times New Roman"/>
          <w:sz w:val="24"/>
          <w:szCs w:val="24"/>
        </w:rPr>
      </w:pPr>
      <w:r>
        <w:rPr>
          <w:rFonts w:ascii="Times New Roman" w:hAnsi="Times New Roman" w:cs="Times New Roman"/>
          <w:sz w:val="24"/>
          <w:szCs w:val="24"/>
        </w:rPr>
        <w:t>T</w:t>
      </w:r>
      <w:r w:rsidR="0078214F">
        <w:rPr>
          <w:rFonts w:ascii="Times New Roman" w:hAnsi="Times New Roman" w:cs="Times New Roman"/>
          <w:sz w:val="24"/>
          <w:szCs w:val="24"/>
        </w:rPr>
        <w:t xml:space="preserve">hese dental polishing strips feature two levels of granularity on a single strip, making them a convenient and versatile choice for clinical use. Designed to easily slide between teeth, they help open contact points for polishing while protecting adjacent surfaces. These strips are ideal for refining and finishing restorations, removing excess material, and smoothing interproximal areas. </w:t>
      </w:r>
    </w:p>
    <w:p w14:paraId="70359C91" w14:textId="53C46BE6" w:rsidR="002B2646" w:rsidRDefault="002B2646" w:rsidP="002B2646">
      <w:pPr>
        <w:pStyle w:val="NoSpacing"/>
        <w:rPr>
          <w:rFonts w:ascii="Times New Roman" w:hAnsi="Times New Roman" w:cs="Times New Roman"/>
          <w:sz w:val="24"/>
          <w:szCs w:val="24"/>
        </w:rPr>
      </w:pPr>
    </w:p>
    <w:p w14:paraId="316C2EE5" w14:textId="3263E1C8" w:rsidR="002B2646" w:rsidRPr="002B2646" w:rsidRDefault="009B0140" w:rsidP="002B2646">
      <w:pPr>
        <w:pStyle w:val="NoSpacing"/>
        <w:rPr>
          <w:rFonts w:ascii="Times New Roman" w:hAnsi="Times New Roman" w:cs="Times New Roman"/>
          <w:b/>
          <w:i/>
          <w:color w:val="4D1979"/>
          <w:sz w:val="24"/>
          <w:szCs w:val="24"/>
        </w:rPr>
      </w:pPr>
      <w:r w:rsidRPr="002B2646">
        <w:rPr>
          <w:rFonts w:ascii="Times New Roman" w:hAnsi="Times New Roman" w:cs="Times New Roman"/>
          <w:b/>
          <w:i/>
          <w:color w:val="4D1979"/>
          <w:sz w:val="24"/>
          <w:szCs w:val="24"/>
        </w:rPr>
        <w:t>ADVANTAGES:</w:t>
      </w:r>
    </w:p>
    <w:p w14:paraId="1620034E" w14:textId="54158110" w:rsidR="002B2646" w:rsidRDefault="002B2646" w:rsidP="002B2646">
      <w:pPr>
        <w:pStyle w:val="NoSpacing"/>
        <w:rPr>
          <w:rFonts w:ascii="Times New Roman" w:hAnsi="Times New Roman" w:cs="Times New Roman"/>
          <w:sz w:val="24"/>
          <w:szCs w:val="24"/>
        </w:rPr>
      </w:pPr>
    </w:p>
    <w:p w14:paraId="4FF69F1A" w14:textId="03F9E82D" w:rsidR="006A6C65" w:rsidRDefault="0078214F" w:rsidP="000027E3">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Dual-grit design for efficiency</w:t>
      </w:r>
    </w:p>
    <w:p w14:paraId="19741CF5" w14:textId="6384568E" w:rsidR="00D15A55" w:rsidRDefault="0078214F" w:rsidP="000027E3">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Easy access to interproximal areas</w:t>
      </w:r>
    </w:p>
    <w:p w14:paraId="055B7C5A" w14:textId="3BA7ED35" w:rsidR="00D15A55" w:rsidRDefault="0078214F" w:rsidP="000027E3">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Smooths and finishes restorations</w:t>
      </w:r>
    </w:p>
    <w:p w14:paraId="07B9D7A1" w14:textId="76B61DCD" w:rsidR="00CC2905" w:rsidRPr="00FD1332" w:rsidRDefault="0078214F" w:rsidP="00CC2905">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Removes excess material with precision</w:t>
      </w:r>
    </w:p>
    <w:p w14:paraId="466F495D" w14:textId="77777777" w:rsidR="00C413E4" w:rsidRDefault="00C413E4" w:rsidP="00296563">
      <w:pPr>
        <w:pStyle w:val="NoSpacing"/>
        <w:rPr>
          <w:rFonts w:ascii="Times New Roman" w:hAnsi="Times New Roman" w:cs="Times New Roman"/>
          <w:sz w:val="24"/>
          <w:szCs w:val="24"/>
        </w:rPr>
      </w:pPr>
    </w:p>
    <w:p w14:paraId="591E8939" w14:textId="77777777" w:rsidR="00A82381" w:rsidRDefault="00A82381" w:rsidP="00296563">
      <w:pPr>
        <w:pStyle w:val="NoSpacing"/>
        <w:rPr>
          <w:rFonts w:ascii="Times New Roman" w:hAnsi="Times New Roman" w:cs="Times New Roman"/>
          <w:sz w:val="24"/>
          <w:szCs w:val="24"/>
        </w:rPr>
      </w:pPr>
    </w:p>
    <w:p w14:paraId="772E7362" w14:textId="72CED801" w:rsidR="006A6C65" w:rsidRPr="000E0E92" w:rsidRDefault="0078214F" w:rsidP="00296563">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Prophy Strips</w:t>
      </w:r>
      <w:r w:rsidR="00D15A55">
        <w:rPr>
          <w:rFonts w:ascii="Times New Roman" w:hAnsi="Times New Roman" w:cs="Times New Roman"/>
          <w:b/>
          <w:bCs/>
          <w:color w:val="4D1979"/>
          <w:sz w:val="24"/>
          <w:szCs w:val="24"/>
        </w:rPr>
        <w:t xml:space="preserve"> – P</w:t>
      </w:r>
      <w:r>
        <w:rPr>
          <w:rFonts w:ascii="Times New Roman" w:hAnsi="Times New Roman" w:cs="Times New Roman"/>
          <w:b/>
          <w:bCs/>
          <w:color w:val="4D1979"/>
          <w:sz w:val="24"/>
          <w:szCs w:val="24"/>
        </w:rPr>
        <w:t>ack of 50</w:t>
      </w:r>
    </w:p>
    <w:p w14:paraId="6ECAB82D" w14:textId="15920FA1" w:rsidR="00296563" w:rsidRPr="009B0140" w:rsidRDefault="00296563" w:rsidP="00296563">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sidR="00657631">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sidR="002F55FD">
        <w:rPr>
          <w:rFonts w:ascii="Times New Roman" w:hAnsi="Times New Roman" w:cs="Times New Roman"/>
          <w:b/>
          <w:bCs/>
          <w:sz w:val="24"/>
          <w:szCs w:val="24"/>
        </w:rPr>
        <w:t xml:space="preserve">: </w:t>
      </w:r>
      <w:r w:rsidR="0078214F">
        <w:rPr>
          <w:rFonts w:ascii="Times New Roman" w:hAnsi="Times New Roman" w:cs="Times New Roman"/>
          <w:b/>
          <w:bCs/>
          <w:sz w:val="24"/>
          <w:szCs w:val="24"/>
        </w:rPr>
        <w:t>78</w:t>
      </w:r>
      <w:r w:rsidR="009D06EB">
        <w:rPr>
          <w:rFonts w:ascii="Times New Roman" w:hAnsi="Times New Roman" w:cs="Times New Roman"/>
          <w:b/>
          <w:bCs/>
          <w:sz w:val="24"/>
          <w:szCs w:val="24"/>
        </w:rPr>
        <w:t>4</w:t>
      </w:r>
    </w:p>
    <w:p w14:paraId="76541905" w14:textId="1D83797D" w:rsidR="00296563" w:rsidRDefault="005710FB" w:rsidP="002B2646">
      <w:pPr>
        <w:pStyle w:val="NoSpacing"/>
        <w:rPr>
          <w:rFonts w:ascii="Times New Roman" w:hAnsi="Times New Roman" w:cs="Times New Roman"/>
          <w:sz w:val="24"/>
          <w:szCs w:val="24"/>
        </w:rPr>
      </w:pPr>
      <w:r w:rsidRPr="000E0E92">
        <w:rPr>
          <w:rFonts w:ascii="Times New Roman" w:hAnsi="Times New Roman" w:cs="Times New Roman"/>
          <w:b/>
          <w:bCs/>
          <w:sz w:val="24"/>
          <w:szCs w:val="24"/>
        </w:rPr>
        <w:t xml:space="preserve">Suggested </w:t>
      </w:r>
      <w:r w:rsidR="00E920C5" w:rsidRPr="000E0E92">
        <w:rPr>
          <w:rFonts w:ascii="Times New Roman" w:hAnsi="Times New Roman" w:cs="Times New Roman"/>
          <w:b/>
          <w:bCs/>
          <w:sz w:val="24"/>
          <w:szCs w:val="24"/>
        </w:rPr>
        <w:t xml:space="preserve">Retail </w:t>
      </w:r>
      <w:r w:rsidR="008876E5" w:rsidRPr="000E0E92">
        <w:rPr>
          <w:rFonts w:ascii="Times New Roman" w:hAnsi="Times New Roman" w:cs="Times New Roman"/>
          <w:b/>
          <w:bCs/>
          <w:sz w:val="24"/>
          <w:szCs w:val="24"/>
        </w:rPr>
        <w:t>Price</w:t>
      </w:r>
      <w:r w:rsidR="002F55FD">
        <w:rPr>
          <w:rFonts w:ascii="Times New Roman" w:hAnsi="Times New Roman" w:cs="Times New Roman"/>
          <w:b/>
          <w:bCs/>
          <w:sz w:val="24"/>
          <w:szCs w:val="24"/>
        </w:rPr>
        <w:t>:</w:t>
      </w:r>
      <w:r w:rsidR="005C06E5" w:rsidRPr="000E0E92">
        <w:rPr>
          <w:rFonts w:ascii="Times New Roman" w:hAnsi="Times New Roman" w:cs="Times New Roman"/>
          <w:b/>
          <w:bCs/>
          <w:sz w:val="24"/>
          <w:szCs w:val="24"/>
        </w:rPr>
        <w:t xml:space="preserve"> </w:t>
      </w:r>
      <w:r w:rsidR="00A269D4">
        <w:rPr>
          <w:rFonts w:ascii="Times New Roman" w:hAnsi="Times New Roman" w:cs="Times New Roman"/>
          <w:b/>
          <w:bCs/>
          <w:sz w:val="24"/>
          <w:szCs w:val="24"/>
        </w:rPr>
        <w:t>$</w:t>
      </w:r>
      <w:r w:rsidR="009D06EB">
        <w:rPr>
          <w:rFonts w:ascii="Times New Roman" w:hAnsi="Times New Roman" w:cs="Times New Roman"/>
          <w:b/>
          <w:bCs/>
          <w:sz w:val="24"/>
          <w:szCs w:val="24"/>
        </w:rPr>
        <w:t>25.95</w:t>
      </w:r>
    </w:p>
    <w:p w14:paraId="43E4AEEC" w14:textId="37175AD8" w:rsidR="000F707C" w:rsidRDefault="000F707C" w:rsidP="002B2646">
      <w:pPr>
        <w:pStyle w:val="NoSpacing"/>
        <w:rPr>
          <w:rFonts w:ascii="Times New Roman" w:hAnsi="Times New Roman" w:cs="Times New Roman"/>
          <w:sz w:val="24"/>
          <w:szCs w:val="24"/>
        </w:rPr>
      </w:pPr>
    </w:p>
    <w:p w14:paraId="6A89764A" w14:textId="77777777" w:rsidR="001739C6" w:rsidRDefault="001739C6" w:rsidP="002B2646">
      <w:pPr>
        <w:pStyle w:val="NoSpacing"/>
        <w:rPr>
          <w:rFonts w:ascii="Times New Roman" w:hAnsi="Times New Roman" w:cs="Times New Roman"/>
          <w:sz w:val="24"/>
          <w:szCs w:val="24"/>
        </w:rPr>
      </w:pPr>
    </w:p>
    <w:p w14:paraId="6E840498" w14:textId="59B11CB3" w:rsidR="00C413E4" w:rsidRDefault="00C413E4" w:rsidP="001739C6">
      <w:pPr>
        <w:pStyle w:val="NoSpacing"/>
        <w:rPr>
          <w:rFonts w:ascii="Times New Roman" w:hAnsi="Times New Roman" w:cs="Times New Roman"/>
          <w:sz w:val="24"/>
          <w:szCs w:val="24"/>
        </w:rPr>
      </w:pPr>
    </w:p>
    <w:p w14:paraId="1FCD3258" w14:textId="1BF0AF59" w:rsidR="005C06E5" w:rsidRDefault="005C06E5" w:rsidP="001739C6">
      <w:pPr>
        <w:pStyle w:val="NoSpacing"/>
        <w:rPr>
          <w:rFonts w:ascii="Times New Roman" w:hAnsi="Times New Roman" w:cs="Times New Roman"/>
          <w:sz w:val="24"/>
          <w:szCs w:val="24"/>
        </w:rPr>
      </w:pPr>
    </w:p>
    <w:p w14:paraId="1106AB87" w14:textId="58B6049F" w:rsidR="005C06E5" w:rsidRPr="002B2646" w:rsidRDefault="004437B7" w:rsidP="001739C6">
      <w:pPr>
        <w:pStyle w:val="NoSpacing"/>
        <w:rPr>
          <w:rFonts w:ascii="Times New Roman" w:hAnsi="Times New Roman" w:cs="Times New Roman"/>
          <w:sz w:val="24"/>
          <w:szCs w:val="24"/>
        </w:rPr>
      </w:pPr>
      <w:r w:rsidRPr="00AE0923">
        <w:rPr>
          <w:bCs/>
          <w:noProof/>
          <w:sz w:val="24"/>
          <w:szCs w:val="24"/>
        </w:rPr>
        <w:drawing>
          <wp:anchor distT="0" distB="0" distL="114300" distR="114300" simplePos="0" relativeHeight="251661312" behindDoc="0" locked="0" layoutInCell="1" allowOverlap="1" wp14:anchorId="131D8094" wp14:editId="2781D73F">
            <wp:simplePos x="0" y="0"/>
            <wp:positionH relativeFrom="margin">
              <wp:posOffset>3666490</wp:posOffset>
            </wp:positionH>
            <wp:positionV relativeFrom="margin">
              <wp:posOffset>3905250</wp:posOffset>
            </wp:positionV>
            <wp:extent cx="2610485" cy="371475"/>
            <wp:effectExtent l="0" t="0" r="0" b="9525"/>
            <wp:wrapSquare wrapText="bothSides"/>
            <wp:docPr id="2" name="Picture 2"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10485" cy="371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04A115" w14:textId="26EC77A0" w:rsidR="001739C6" w:rsidRDefault="001739C6" w:rsidP="002B2646">
      <w:pPr>
        <w:pStyle w:val="NoSpacing"/>
        <w:rPr>
          <w:rFonts w:ascii="Times New Roman" w:hAnsi="Times New Roman" w:cs="Times New Roman"/>
          <w:sz w:val="24"/>
          <w:szCs w:val="24"/>
        </w:rPr>
      </w:pPr>
    </w:p>
    <w:p w14:paraId="22766116" w14:textId="63FA507A" w:rsidR="005C06E5" w:rsidRDefault="005C06E5" w:rsidP="002B2646">
      <w:pPr>
        <w:pStyle w:val="NoSpacing"/>
        <w:rPr>
          <w:rFonts w:ascii="Times New Roman" w:hAnsi="Times New Roman" w:cs="Times New Roman"/>
          <w:sz w:val="24"/>
          <w:szCs w:val="24"/>
        </w:rPr>
      </w:pPr>
    </w:p>
    <w:p w14:paraId="277C498C" w14:textId="240B4361" w:rsidR="005C06E5" w:rsidRPr="002B2646" w:rsidRDefault="005C06E5" w:rsidP="002B2646">
      <w:pPr>
        <w:pStyle w:val="NoSpacing"/>
        <w:rPr>
          <w:rFonts w:ascii="Times New Roman" w:hAnsi="Times New Roman" w:cs="Times New Roman"/>
          <w:sz w:val="24"/>
          <w:szCs w:val="24"/>
        </w:rPr>
      </w:pPr>
    </w:p>
    <w:p w14:paraId="1B31DECC" w14:textId="603696AF" w:rsidR="00296563" w:rsidRPr="00296563" w:rsidRDefault="005C06E5" w:rsidP="005C06E5">
      <w:pPr>
        <w:jc w:val="right"/>
      </w:pPr>
      <w:r>
        <w:tab/>
      </w:r>
      <w:r>
        <w:tab/>
      </w:r>
    </w:p>
    <w:sectPr w:rsidR="00296563" w:rsidRPr="002965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DB01D7"/>
    <w:multiLevelType w:val="hybridMultilevel"/>
    <w:tmpl w:val="E76E1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13522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DYyNjMFQgszAyUdpeDU4uLM/DyQAtNaAIbvLRIsAAAA"/>
  </w:docVars>
  <w:rsids>
    <w:rsidRoot w:val="00296563"/>
    <w:rsid w:val="000027E3"/>
    <w:rsid w:val="00045BCB"/>
    <w:rsid w:val="00046282"/>
    <w:rsid w:val="0005484D"/>
    <w:rsid w:val="00071D0D"/>
    <w:rsid w:val="00095501"/>
    <w:rsid w:val="000C1BA4"/>
    <w:rsid w:val="000E0E92"/>
    <w:rsid w:val="000F707C"/>
    <w:rsid w:val="0013478D"/>
    <w:rsid w:val="00141E1B"/>
    <w:rsid w:val="0015726C"/>
    <w:rsid w:val="001739C6"/>
    <w:rsid w:val="001F234C"/>
    <w:rsid w:val="00213F0E"/>
    <w:rsid w:val="00253CBD"/>
    <w:rsid w:val="002575CF"/>
    <w:rsid w:val="002745B6"/>
    <w:rsid w:val="00276EDA"/>
    <w:rsid w:val="00296563"/>
    <w:rsid w:val="002B2646"/>
    <w:rsid w:val="002B6AFF"/>
    <w:rsid w:val="002D5A83"/>
    <w:rsid w:val="002D7D83"/>
    <w:rsid w:val="002F55FD"/>
    <w:rsid w:val="00306A9C"/>
    <w:rsid w:val="00333E4F"/>
    <w:rsid w:val="003851AD"/>
    <w:rsid w:val="004437B7"/>
    <w:rsid w:val="00447AAF"/>
    <w:rsid w:val="004804B5"/>
    <w:rsid w:val="00486855"/>
    <w:rsid w:val="004B1100"/>
    <w:rsid w:val="004B4662"/>
    <w:rsid w:val="004C5942"/>
    <w:rsid w:val="00565184"/>
    <w:rsid w:val="00566E80"/>
    <w:rsid w:val="005710FB"/>
    <w:rsid w:val="005A57EC"/>
    <w:rsid w:val="005B4478"/>
    <w:rsid w:val="005C06E5"/>
    <w:rsid w:val="0063523F"/>
    <w:rsid w:val="00657631"/>
    <w:rsid w:val="006665CE"/>
    <w:rsid w:val="006A6C65"/>
    <w:rsid w:val="006B07D6"/>
    <w:rsid w:val="006C3FC4"/>
    <w:rsid w:val="006E4347"/>
    <w:rsid w:val="0078214F"/>
    <w:rsid w:val="00795DF3"/>
    <w:rsid w:val="007F1205"/>
    <w:rsid w:val="008236C5"/>
    <w:rsid w:val="00831164"/>
    <w:rsid w:val="008345AF"/>
    <w:rsid w:val="008357CF"/>
    <w:rsid w:val="00865E71"/>
    <w:rsid w:val="008876E5"/>
    <w:rsid w:val="008B6349"/>
    <w:rsid w:val="008F2832"/>
    <w:rsid w:val="00900D21"/>
    <w:rsid w:val="009B0140"/>
    <w:rsid w:val="009D06EB"/>
    <w:rsid w:val="009F7749"/>
    <w:rsid w:val="00A269D4"/>
    <w:rsid w:val="00A67422"/>
    <w:rsid w:val="00A80D21"/>
    <w:rsid w:val="00A82381"/>
    <w:rsid w:val="00AA6246"/>
    <w:rsid w:val="00B16AA6"/>
    <w:rsid w:val="00B513E4"/>
    <w:rsid w:val="00B631AC"/>
    <w:rsid w:val="00BC1531"/>
    <w:rsid w:val="00C00FFF"/>
    <w:rsid w:val="00C02F17"/>
    <w:rsid w:val="00C239BF"/>
    <w:rsid w:val="00C264E8"/>
    <w:rsid w:val="00C40D7F"/>
    <w:rsid w:val="00C413E4"/>
    <w:rsid w:val="00C956DF"/>
    <w:rsid w:val="00C95721"/>
    <w:rsid w:val="00CC2905"/>
    <w:rsid w:val="00CF151D"/>
    <w:rsid w:val="00D15A55"/>
    <w:rsid w:val="00D611B2"/>
    <w:rsid w:val="00D7447E"/>
    <w:rsid w:val="00E1643C"/>
    <w:rsid w:val="00E920C5"/>
    <w:rsid w:val="00EC4293"/>
    <w:rsid w:val="00F4503B"/>
    <w:rsid w:val="00FD13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0A83F"/>
  <w15:chartTrackingRefBased/>
  <w15:docId w15:val="{8BC667CC-9B58-4F57-9DB0-858EC49CA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6563"/>
    <w:pPr>
      <w:spacing w:after="0" w:line="240" w:lineRule="auto"/>
    </w:pPr>
  </w:style>
  <w:style w:type="paragraph" w:styleId="ListParagraph">
    <w:name w:val="List Paragraph"/>
    <w:basedOn w:val="Normal"/>
    <w:uiPriority w:val="34"/>
    <w:qFormat/>
    <w:rsid w:val="006A6C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EA554D-B8A8-4D0B-920D-84EA8A4D1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1</Pages>
  <Words>97</Words>
  <Characters>55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i Rosenkranz</dc:creator>
  <cp:keywords/>
  <dc:description/>
  <cp:lastModifiedBy>Marketing@kallalmedicalgroup.com</cp:lastModifiedBy>
  <cp:revision>38</cp:revision>
  <cp:lastPrinted>2024-04-25T16:07:00Z</cp:lastPrinted>
  <dcterms:created xsi:type="dcterms:W3CDTF">2022-03-30T21:56:00Z</dcterms:created>
  <dcterms:modified xsi:type="dcterms:W3CDTF">2025-10-27T19:48:00Z</dcterms:modified>
</cp:coreProperties>
</file>